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A32D0" w14:textId="0B742C5D" w:rsidR="00D0108F" w:rsidRPr="00D0108F" w:rsidRDefault="00D0108F" w:rsidP="00D0108F">
      <w:pPr>
        <w:pStyle w:val="BodyText"/>
        <w:ind w:left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0C21887E" wp14:editId="773C9F06">
            <wp:simplePos x="5876925" y="352425"/>
            <wp:positionH relativeFrom="margin">
              <wp:align>left</wp:align>
            </wp:positionH>
            <wp:positionV relativeFrom="margin">
              <wp:align>top</wp:align>
            </wp:positionV>
            <wp:extent cx="1609725" cy="1388110"/>
            <wp:effectExtent l="0" t="0" r="9525" b="2540"/>
            <wp:wrapSquare wrapText="bothSides"/>
            <wp:docPr id="6" name="Picture 6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blue and white logo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1EDDF9" w14:textId="77777777" w:rsidR="00D0108F" w:rsidRDefault="00D0108F" w:rsidP="00D0108F">
      <w:pPr>
        <w:pStyle w:val="BodyText"/>
        <w:ind w:left="0"/>
      </w:pPr>
    </w:p>
    <w:p w14:paraId="741F0C7F" w14:textId="652D023C" w:rsidR="00E6348E" w:rsidRPr="00D0108F" w:rsidRDefault="00D0108F" w:rsidP="00D0108F">
      <w:pPr>
        <w:pStyle w:val="Heading2"/>
        <w:spacing w:before="193"/>
        <w:ind w:left="0"/>
        <w:rPr>
          <w:b w:val="0"/>
          <w:bCs w:val="0"/>
          <w:sz w:val="32"/>
          <w:szCs w:val="28"/>
        </w:rPr>
      </w:pPr>
      <w:r>
        <w:tab/>
      </w:r>
      <w:r w:rsidRPr="00D0108F">
        <w:rPr>
          <w:b w:val="0"/>
          <w:bCs w:val="0"/>
          <w:sz w:val="32"/>
          <w:szCs w:val="28"/>
        </w:rPr>
        <w:t xml:space="preserve">47th Annual </w:t>
      </w:r>
      <w:r>
        <w:rPr>
          <w:b w:val="0"/>
          <w:bCs w:val="0"/>
          <w:sz w:val="32"/>
          <w:szCs w:val="28"/>
        </w:rPr>
        <w:t xml:space="preserve">Trine University </w:t>
      </w:r>
      <w:r w:rsidRPr="00D0108F">
        <w:rPr>
          <w:b w:val="0"/>
          <w:bCs w:val="0"/>
          <w:sz w:val="32"/>
          <w:szCs w:val="28"/>
        </w:rPr>
        <w:t>Mathematics Competition</w:t>
      </w:r>
    </w:p>
    <w:p w14:paraId="0CCBB86F" w14:textId="77777777" w:rsidR="00D0108F" w:rsidRDefault="00D0108F" w:rsidP="00D0108F">
      <w:pPr>
        <w:pStyle w:val="BodyText"/>
        <w:tabs>
          <w:tab w:val="left" w:pos="2760"/>
        </w:tabs>
        <w:ind w:left="0"/>
      </w:pPr>
    </w:p>
    <w:p w14:paraId="1B7DC058" w14:textId="4FE882E2" w:rsidR="00E6348E" w:rsidRPr="00D0108F" w:rsidRDefault="00D0108F" w:rsidP="00D0108F">
      <w:pPr>
        <w:pStyle w:val="BodyText"/>
        <w:ind w:firstLine="604"/>
        <w:rPr>
          <w:i/>
          <w:iCs/>
        </w:rPr>
      </w:pPr>
      <w:r>
        <w:t xml:space="preserve">                 </w:t>
      </w:r>
      <w:r w:rsidR="00E6348E" w:rsidRPr="00D0108F">
        <w:rPr>
          <w:i/>
          <w:iCs/>
          <w:sz w:val="32"/>
          <w:szCs w:val="32"/>
        </w:rPr>
        <w:t>SCHEDULE OF EVENTS</w:t>
      </w:r>
    </w:p>
    <w:p w14:paraId="626C05F2" w14:textId="0ABB922A" w:rsidR="00D0108F" w:rsidRDefault="00D0108F" w:rsidP="00D0108F">
      <w:pPr>
        <w:pStyle w:val="BodyText"/>
        <w:ind w:firstLine="604"/>
      </w:pPr>
    </w:p>
    <w:p w14:paraId="58E30AFB" w14:textId="77777777" w:rsidR="00D0108F" w:rsidRPr="00E6348E" w:rsidRDefault="00D0108F" w:rsidP="00D0108F">
      <w:pPr>
        <w:pStyle w:val="BodyText"/>
        <w:ind w:firstLine="604"/>
      </w:pPr>
    </w:p>
    <w:p w14:paraId="16A907A6" w14:textId="661ED15F" w:rsidR="00B73DB1" w:rsidRDefault="006F14BC" w:rsidP="006A7BDD">
      <w:pPr>
        <w:pStyle w:val="BodyText"/>
        <w:tabs>
          <w:tab w:val="left" w:pos="1556"/>
        </w:tabs>
        <w:spacing w:before="181"/>
        <w:ind w:left="1440" w:hanging="1324"/>
      </w:pPr>
      <w:r>
        <w:rPr>
          <w:u w:val="single"/>
        </w:rPr>
        <w:t>8:45</w:t>
      </w:r>
      <w:r w:rsidR="003B0E10">
        <w:rPr>
          <w:u w:val="single"/>
        </w:rPr>
        <w:t xml:space="preserve"> -</w:t>
      </w:r>
      <w:r w:rsidR="003B0E10">
        <w:rPr>
          <w:spacing w:val="-1"/>
          <w:u w:val="single"/>
        </w:rPr>
        <w:t xml:space="preserve"> </w:t>
      </w:r>
      <w:r w:rsidR="003B0E10">
        <w:rPr>
          <w:u w:val="single"/>
        </w:rPr>
        <w:t>9:</w:t>
      </w:r>
      <w:r w:rsidR="006A7BDD">
        <w:rPr>
          <w:u w:val="single"/>
        </w:rPr>
        <w:t>15</w:t>
      </w:r>
      <w:r w:rsidR="003B0E10">
        <w:tab/>
      </w:r>
      <w:r w:rsidR="006A7BDD">
        <w:t xml:space="preserve">Registration &amp; </w:t>
      </w:r>
      <w:r w:rsidR="003B0E10">
        <w:t xml:space="preserve">Continental Breakfast </w:t>
      </w:r>
      <w:r w:rsidR="006A7BDD">
        <w:t>–</w:t>
      </w:r>
      <w:r w:rsidR="003B0E10">
        <w:t xml:space="preserve"> </w:t>
      </w:r>
      <w:r w:rsidR="006A7BDD">
        <w:t xml:space="preserve">West Entrance - </w:t>
      </w:r>
      <w:r w:rsidR="003B0E10">
        <w:t>Hershey Hall Mezzanine.</w:t>
      </w:r>
      <w:r w:rsidR="006A7BDD">
        <w:t xml:space="preserve"> Instructors will receive their schools items.</w:t>
      </w:r>
      <w:r w:rsidR="003B0E10">
        <w:t xml:space="preserve"> Proceed to the main floor</w:t>
      </w:r>
      <w:r w:rsidR="003B0E10">
        <w:rPr>
          <w:spacing w:val="-7"/>
        </w:rPr>
        <w:t xml:space="preserve"> </w:t>
      </w:r>
      <w:r w:rsidR="003B0E10">
        <w:t>gym.</w:t>
      </w:r>
    </w:p>
    <w:p w14:paraId="6D9716D6" w14:textId="77777777" w:rsidR="00B73DB1" w:rsidRPr="00E6348E" w:rsidRDefault="003B0E10">
      <w:pPr>
        <w:pStyle w:val="Heading2"/>
        <w:ind w:left="1556"/>
        <w:rPr>
          <w:b w:val="0"/>
          <w:bCs w:val="0"/>
        </w:rPr>
      </w:pPr>
      <w:r w:rsidRPr="00E6348E">
        <w:rPr>
          <w:b w:val="0"/>
          <w:bCs w:val="0"/>
          <w:u w:val="thick"/>
        </w:rPr>
        <w:t>FOOD and DRINK must remain in the lobby area.</w:t>
      </w:r>
    </w:p>
    <w:p w14:paraId="2945877F" w14:textId="29B4A1E8" w:rsidR="00B73DB1" w:rsidRDefault="003B0E10">
      <w:pPr>
        <w:pStyle w:val="BodyText"/>
        <w:tabs>
          <w:tab w:val="left" w:pos="1556"/>
        </w:tabs>
        <w:spacing w:before="184"/>
      </w:pPr>
      <w:r>
        <w:rPr>
          <w:u w:val="single"/>
        </w:rPr>
        <w:t>9:</w:t>
      </w:r>
      <w:r w:rsidR="006A7BDD">
        <w:rPr>
          <w:u w:val="single"/>
        </w:rPr>
        <w:t>15</w:t>
      </w:r>
      <w:r>
        <w:rPr>
          <w:u w:val="single"/>
        </w:rPr>
        <w:t xml:space="preserve"> -</w:t>
      </w:r>
      <w:r>
        <w:rPr>
          <w:spacing w:val="-1"/>
          <w:u w:val="single"/>
        </w:rPr>
        <w:t xml:space="preserve"> </w:t>
      </w:r>
      <w:r>
        <w:rPr>
          <w:u w:val="single"/>
        </w:rPr>
        <w:t>9:</w:t>
      </w:r>
      <w:r w:rsidR="006A7BDD">
        <w:rPr>
          <w:u w:val="single"/>
        </w:rPr>
        <w:t>20</w:t>
      </w:r>
      <w:r>
        <w:tab/>
        <w:t>Main Floor</w:t>
      </w:r>
      <w:r>
        <w:rPr>
          <w:spacing w:val="-1"/>
        </w:rPr>
        <w:t xml:space="preserve"> </w:t>
      </w:r>
      <w:r>
        <w:t>Welcome</w:t>
      </w:r>
    </w:p>
    <w:p w14:paraId="6B6BE003" w14:textId="77777777" w:rsidR="00B73DB1" w:rsidRDefault="007636D4">
      <w:pPr>
        <w:pStyle w:val="BodyText"/>
        <w:ind w:left="1556" w:right="653"/>
      </w:pPr>
      <w:r>
        <w:t>Lauren Decker</w:t>
      </w:r>
      <w:r w:rsidR="003B0E10">
        <w:t xml:space="preserve">, Chair of Mathematics and </w:t>
      </w:r>
      <w:r w:rsidR="00ED5852">
        <w:t>Actuarial Science</w:t>
      </w:r>
      <w:r w:rsidR="003B0E10">
        <w:t xml:space="preserve"> welcomes the schools and delivers instructions.</w:t>
      </w:r>
    </w:p>
    <w:p w14:paraId="247DBADE" w14:textId="46D2C88D" w:rsidR="00B73DB1" w:rsidRDefault="001F4F15">
      <w:pPr>
        <w:pStyle w:val="BodyText"/>
        <w:spacing w:before="185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8FD95DA" wp14:editId="0008CA5B">
                <wp:simplePos x="0" y="0"/>
                <wp:positionH relativeFrom="page">
                  <wp:posOffset>1280160</wp:posOffset>
                </wp:positionH>
                <wp:positionV relativeFrom="paragraph">
                  <wp:posOffset>54610</wp:posOffset>
                </wp:positionV>
                <wp:extent cx="6075680" cy="525780"/>
                <wp:effectExtent l="3810" t="3810" r="0" b="381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5680" cy="52578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710739" w14:textId="77777777" w:rsidR="00B73DB1" w:rsidRDefault="003B0E10">
                            <w:pPr>
                              <w:ind w:right="-18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L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eave all electronic devices, papers/books other than </w:t>
                            </w:r>
                            <w:r w:rsidR="006F14BC">
                              <w:rPr>
                                <w:b/>
                                <w:sz w:val="24"/>
                              </w:rPr>
                              <w:t>wristband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 and schedules, with teacher/escort before proceeding to the exam rooms. Disqualification from all competition exams if you use any calculator/music/phone/ translator/computer/electronic device</w:t>
                            </w:r>
                            <w:r w:rsidR="00772A58">
                              <w:rPr>
                                <w:b/>
                                <w:sz w:val="24"/>
                              </w:rPr>
                              <w:t>/watch</w:t>
                            </w:r>
                            <w:r>
                              <w:rPr>
                                <w:b/>
                                <w:sz w:val="24"/>
                              </w:rPr>
                              <w:t>, papers/books</w:t>
                            </w:r>
                            <w:r>
                              <w:rPr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FD95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0.8pt;margin-top:4.3pt;width:478.4pt;height:41.4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" fillcolor="yellow" stroked="f">
                <v:textbox inset="0,0,0,0">
                  <w:txbxContent>
                    <w:p w14:paraId="76710739" w14:textId="77777777" w:rsidR="00B73DB1" w:rsidRDefault="003B0E10">
                      <w:pPr>
                        <w:ind w:right="-18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L</w:t>
                      </w:r>
                      <w:r>
                        <w:rPr>
                          <w:b/>
                          <w:sz w:val="24"/>
                        </w:rPr>
                        <w:t xml:space="preserve">eave all electronic devices, papers/books other than </w:t>
                      </w:r>
                      <w:r w:rsidR="006F14BC">
                        <w:rPr>
                          <w:b/>
                          <w:sz w:val="24"/>
                        </w:rPr>
                        <w:t>wristband</w:t>
                      </w:r>
                      <w:r>
                        <w:rPr>
                          <w:b/>
                          <w:sz w:val="24"/>
                        </w:rPr>
                        <w:t xml:space="preserve"> and schedules, with teacher/escort before proceeding to the exam rooms. Disqualification from all competition exams if you use any calculator/music/phone/ translator/computer/electronic device</w:t>
                      </w:r>
                      <w:r w:rsidR="00772A58">
                        <w:rPr>
                          <w:b/>
                          <w:sz w:val="24"/>
                        </w:rPr>
                        <w:t>/watch</w:t>
                      </w:r>
                      <w:r>
                        <w:rPr>
                          <w:b/>
                          <w:sz w:val="24"/>
                        </w:rPr>
                        <w:t>, papers/books</w:t>
                      </w:r>
                      <w:r>
                        <w:rPr>
                          <w:sz w:val="24"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B0E10">
        <w:rPr>
          <w:u w:val="single"/>
        </w:rPr>
        <w:t xml:space="preserve"> 9:</w:t>
      </w:r>
      <w:r w:rsidR="006A7BDD">
        <w:rPr>
          <w:u w:val="single"/>
        </w:rPr>
        <w:t>20</w:t>
      </w:r>
      <w:r w:rsidR="003B0E10">
        <w:rPr>
          <w:u w:val="single"/>
        </w:rPr>
        <w:t xml:space="preserve"> - 9:</w:t>
      </w:r>
      <w:r w:rsidR="006A7BDD">
        <w:rPr>
          <w:u w:val="single"/>
        </w:rPr>
        <w:t>30</w:t>
      </w:r>
    </w:p>
    <w:p w14:paraId="0676A028" w14:textId="77777777" w:rsidR="00B73DB1" w:rsidRDefault="00B73DB1">
      <w:pPr>
        <w:pStyle w:val="BodyText"/>
        <w:ind w:left="0"/>
        <w:rPr>
          <w:sz w:val="20"/>
        </w:rPr>
      </w:pPr>
    </w:p>
    <w:p w14:paraId="0FEAD947" w14:textId="77777777" w:rsidR="00B73DB1" w:rsidRDefault="00B73DB1">
      <w:pPr>
        <w:pStyle w:val="BodyText"/>
        <w:spacing w:before="3"/>
        <w:ind w:left="0"/>
        <w:rPr>
          <w:sz w:val="19"/>
        </w:rPr>
      </w:pPr>
    </w:p>
    <w:p w14:paraId="29E4D9E2" w14:textId="312EAA90" w:rsidR="006A7BDD" w:rsidRDefault="006A7BDD" w:rsidP="006A7BDD">
      <w:pPr>
        <w:pStyle w:val="ListParagraph"/>
        <w:numPr>
          <w:ilvl w:val="0"/>
          <w:numId w:val="1"/>
        </w:numPr>
        <w:tabs>
          <w:tab w:val="left" w:pos="1916"/>
          <w:tab w:val="left" w:pos="1917"/>
        </w:tabs>
        <w:rPr>
          <w:sz w:val="24"/>
        </w:rPr>
      </w:pPr>
      <w:r>
        <w:rPr>
          <w:sz w:val="24"/>
        </w:rPr>
        <w:t>Last chance to use the restroom if needed</w:t>
      </w:r>
    </w:p>
    <w:p w14:paraId="3F9E3BDB" w14:textId="7A6904AA" w:rsidR="00B73DB1" w:rsidRDefault="003B0E10" w:rsidP="006A7BDD">
      <w:pPr>
        <w:pStyle w:val="ListParagraph"/>
        <w:numPr>
          <w:ilvl w:val="0"/>
          <w:numId w:val="1"/>
        </w:numPr>
        <w:tabs>
          <w:tab w:val="left" w:pos="1916"/>
          <w:tab w:val="left" w:pos="1917"/>
        </w:tabs>
        <w:rPr>
          <w:sz w:val="24"/>
        </w:rPr>
      </w:pPr>
      <w:r>
        <w:rPr>
          <w:sz w:val="24"/>
        </w:rPr>
        <w:t xml:space="preserve">Proceed to your assigned location for the </w:t>
      </w:r>
      <w:r w:rsidR="0088423B">
        <w:rPr>
          <w:sz w:val="24"/>
        </w:rPr>
        <w:t>team</w:t>
      </w:r>
      <w:r>
        <w:rPr>
          <w:sz w:val="24"/>
        </w:rPr>
        <w:t xml:space="preserve"> competition</w:t>
      </w:r>
      <w:r>
        <w:rPr>
          <w:spacing w:val="3"/>
          <w:sz w:val="24"/>
        </w:rPr>
        <w:t xml:space="preserve"> </w:t>
      </w:r>
      <w:r>
        <w:rPr>
          <w:sz w:val="24"/>
        </w:rPr>
        <w:t>quickly.</w:t>
      </w:r>
    </w:p>
    <w:p w14:paraId="346B09D7" w14:textId="77777777" w:rsidR="00B73DB1" w:rsidRDefault="003B0E10">
      <w:pPr>
        <w:pStyle w:val="ListParagraph"/>
        <w:numPr>
          <w:ilvl w:val="0"/>
          <w:numId w:val="1"/>
        </w:numPr>
        <w:tabs>
          <w:tab w:val="left" w:pos="1916"/>
          <w:tab w:val="left" w:pos="1917"/>
        </w:tabs>
        <w:rPr>
          <w:sz w:val="24"/>
        </w:rPr>
      </w:pPr>
      <w:r>
        <w:rPr>
          <w:sz w:val="24"/>
        </w:rPr>
        <w:t xml:space="preserve">Place </w:t>
      </w:r>
      <w:r w:rsidR="006F14BC" w:rsidRPr="00E6348E">
        <w:rPr>
          <w:sz w:val="24"/>
        </w:rPr>
        <w:t>wristband on</w:t>
      </w:r>
      <w:r>
        <w:rPr>
          <w:sz w:val="24"/>
        </w:rPr>
        <w:t xml:space="preserve"> </w:t>
      </w:r>
    </w:p>
    <w:p w14:paraId="09654950" w14:textId="1D1267A4" w:rsidR="00B73DB1" w:rsidRDefault="003B0E10">
      <w:pPr>
        <w:pStyle w:val="ListParagraph"/>
        <w:numPr>
          <w:ilvl w:val="0"/>
          <w:numId w:val="1"/>
        </w:numPr>
        <w:tabs>
          <w:tab w:val="left" w:pos="1916"/>
          <w:tab w:val="left" w:pos="1917"/>
        </w:tabs>
        <w:spacing w:line="240" w:lineRule="auto"/>
        <w:ind w:right="437"/>
        <w:rPr>
          <w:sz w:val="24"/>
        </w:rPr>
      </w:pPr>
      <w:r>
        <w:rPr>
          <w:sz w:val="24"/>
        </w:rPr>
        <w:t xml:space="preserve">Exams </w:t>
      </w:r>
      <w:r w:rsidR="00395AF5">
        <w:rPr>
          <w:sz w:val="24"/>
        </w:rPr>
        <w:t>will be on the</w:t>
      </w:r>
      <w:r w:rsidR="00BD1BA0">
        <w:rPr>
          <w:sz w:val="24"/>
        </w:rPr>
        <w:t xml:space="preserve"> table</w:t>
      </w:r>
      <w:r w:rsidR="00395AF5">
        <w:rPr>
          <w:sz w:val="24"/>
        </w:rPr>
        <w:t xml:space="preserve"> in the room you're assigned to</w:t>
      </w:r>
      <w:r>
        <w:rPr>
          <w:sz w:val="24"/>
        </w:rPr>
        <w:t>.</w:t>
      </w:r>
      <w:r w:rsidR="00395AF5">
        <w:rPr>
          <w:sz w:val="24"/>
        </w:rPr>
        <w:t xml:space="preserve">  </w:t>
      </w:r>
      <w:r w:rsidR="00395AF5" w:rsidRPr="00E6348E">
        <w:rPr>
          <w:sz w:val="24"/>
          <w:u w:val="single"/>
        </w:rPr>
        <w:t>Leave tests upside down until instructed to begin</w:t>
      </w:r>
      <w:r w:rsidR="00E6348E">
        <w:rPr>
          <w:sz w:val="24"/>
        </w:rPr>
        <w:t>!</w:t>
      </w:r>
      <w:r w:rsidR="00395AF5">
        <w:rPr>
          <w:sz w:val="24"/>
        </w:rPr>
        <w:t xml:space="preserve">  </w:t>
      </w:r>
      <w:r>
        <w:rPr>
          <w:sz w:val="24"/>
        </w:rPr>
        <w:t>Proctors will wander through the rooms. Ask a proctor for pencils as needed. Please, remain quiet during the</w:t>
      </w:r>
      <w:r>
        <w:rPr>
          <w:spacing w:val="-3"/>
          <w:sz w:val="24"/>
        </w:rPr>
        <w:t xml:space="preserve"> </w:t>
      </w:r>
      <w:r>
        <w:rPr>
          <w:sz w:val="24"/>
        </w:rPr>
        <w:t>exams.</w:t>
      </w:r>
    </w:p>
    <w:p w14:paraId="0DBA2B20" w14:textId="77777777" w:rsidR="00EA72CF" w:rsidRDefault="00EA72CF" w:rsidP="00EA72CF">
      <w:pPr>
        <w:tabs>
          <w:tab w:val="left" w:pos="1916"/>
          <w:tab w:val="left" w:pos="1917"/>
        </w:tabs>
        <w:ind w:right="437"/>
        <w:rPr>
          <w:sz w:val="24"/>
        </w:rPr>
      </w:pPr>
    </w:p>
    <w:p w14:paraId="3A1532C8" w14:textId="615F3598" w:rsidR="00EA72CF" w:rsidRDefault="00EA72CF" w:rsidP="00EA72CF">
      <w:pPr>
        <w:pStyle w:val="BodyText"/>
        <w:spacing w:before="184"/>
      </w:pPr>
      <w:r>
        <w:rPr>
          <w:u w:val="single"/>
        </w:rPr>
        <w:t>9:</w:t>
      </w:r>
      <w:r w:rsidR="006A7BDD">
        <w:rPr>
          <w:u w:val="single"/>
        </w:rPr>
        <w:t>30</w:t>
      </w:r>
      <w:r>
        <w:rPr>
          <w:u w:val="single"/>
        </w:rPr>
        <w:t xml:space="preserve"> – 10:</w:t>
      </w:r>
      <w:r w:rsidR="006A7BDD">
        <w:rPr>
          <w:u w:val="single"/>
        </w:rPr>
        <w:t>00</w:t>
      </w:r>
      <w:r>
        <w:t xml:space="preserve"> </w:t>
      </w:r>
      <w:r w:rsidR="0088423B">
        <w:t xml:space="preserve">   </w:t>
      </w:r>
      <w:r>
        <w:t xml:space="preserve">Team Competition.  </w:t>
      </w:r>
      <w:r w:rsidR="0088423B">
        <w:t xml:space="preserve">Schools A – L </w:t>
      </w:r>
      <w:r>
        <w:t>East Gym.</w:t>
      </w:r>
      <w:r w:rsidR="0088423B">
        <w:t xml:space="preserve">  Schools M – W in West Gym</w:t>
      </w:r>
    </w:p>
    <w:p w14:paraId="5A49F96C" w14:textId="77777777" w:rsidR="00EA72CF" w:rsidRDefault="00EA72CF" w:rsidP="00EA72CF">
      <w:pPr>
        <w:pStyle w:val="BodyText"/>
        <w:ind w:left="1556" w:right="99"/>
      </w:pPr>
      <w:r>
        <w:t>When you finish, turn your exam face down on the table and sit quietly until the competition is over. Your exam will be collected before you are dismissed.</w:t>
      </w:r>
    </w:p>
    <w:p w14:paraId="62F28B1C" w14:textId="77777777" w:rsidR="00EA72CF" w:rsidRPr="00EA72CF" w:rsidRDefault="00EA72CF" w:rsidP="00EA72CF">
      <w:pPr>
        <w:tabs>
          <w:tab w:val="left" w:pos="1916"/>
          <w:tab w:val="left" w:pos="1917"/>
        </w:tabs>
        <w:ind w:right="437"/>
        <w:rPr>
          <w:sz w:val="24"/>
        </w:rPr>
      </w:pPr>
    </w:p>
    <w:p w14:paraId="0DCF9A13" w14:textId="51C7E5F2" w:rsidR="00B73DB1" w:rsidRDefault="003B0E10">
      <w:pPr>
        <w:pStyle w:val="BodyText"/>
        <w:spacing w:before="183"/>
        <w:ind w:left="1556" w:right="119" w:hanging="1441"/>
      </w:pPr>
      <w:r>
        <w:rPr>
          <w:u w:val="single"/>
        </w:rPr>
        <w:t>10:</w:t>
      </w:r>
      <w:r w:rsidR="006A7BDD">
        <w:rPr>
          <w:u w:val="single"/>
        </w:rPr>
        <w:t>00</w:t>
      </w:r>
      <w:r>
        <w:rPr>
          <w:u w:val="single"/>
        </w:rPr>
        <w:t xml:space="preserve"> - 10:</w:t>
      </w:r>
      <w:r w:rsidR="006A7BDD">
        <w:rPr>
          <w:u w:val="single"/>
        </w:rPr>
        <w:t>15</w:t>
      </w:r>
      <w:r>
        <w:t xml:space="preserve"> </w:t>
      </w:r>
      <w:r w:rsidR="0088423B">
        <w:t xml:space="preserve">  </w:t>
      </w:r>
      <w:r w:rsidR="008D7109">
        <w:t>After</w:t>
      </w:r>
      <w:r>
        <w:t xml:space="preserve"> the end of the </w:t>
      </w:r>
      <w:r w:rsidR="00EA72CF">
        <w:t>team</w:t>
      </w:r>
      <w:r>
        <w:t xml:space="preserve"> competition, you will be directed to the lobby area. This is a very short intermission for restrooms and beverages. Please remain in the lobby until you are told to proceed to your </w:t>
      </w:r>
      <w:r w:rsidR="00EA72CF">
        <w:t>individual</w:t>
      </w:r>
      <w:r>
        <w:t xml:space="preserve"> locations.</w:t>
      </w:r>
    </w:p>
    <w:p w14:paraId="705689C4" w14:textId="77777777" w:rsidR="00EA72CF" w:rsidRDefault="00EA72CF" w:rsidP="00EA72CF">
      <w:pPr>
        <w:tabs>
          <w:tab w:val="left" w:pos="1916"/>
          <w:tab w:val="left" w:pos="1917"/>
        </w:tabs>
        <w:spacing w:line="291" w:lineRule="exact"/>
        <w:rPr>
          <w:sz w:val="24"/>
        </w:rPr>
      </w:pPr>
    </w:p>
    <w:p w14:paraId="42F00D41" w14:textId="1A0CDCB0" w:rsidR="00EA72CF" w:rsidRDefault="005A7312" w:rsidP="00EA72CF">
      <w:pPr>
        <w:pStyle w:val="BodyText"/>
        <w:tabs>
          <w:tab w:val="left" w:pos="1556"/>
          <w:tab w:val="left" w:pos="4436"/>
          <w:tab w:val="left" w:pos="6597"/>
          <w:tab w:val="left" w:pos="7317"/>
        </w:tabs>
        <w:spacing w:before="184"/>
      </w:pPr>
      <w:r>
        <w:rPr>
          <w:u w:val="single"/>
        </w:rPr>
        <w:t>10:</w:t>
      </w:r>
      <w:r w:rsidR="006A7BDD">
        <w:rPr>
          <w:u w:val="single"/>
        </w:rPr>
        <w:t>15</w:t>
      </w:r>
      <w:r w:rsidR="00EA72CF">
        <w:rPr>
          <w:u w:val="single"/>
        </w:rPr>
        <w:t xml:space="preserve"> -</w:t>
      </w:r>
      <w:r w:rsidR="00EA72CF">
        <w:rPr>
          <w:spacing w:val="-1"/>
          <w:u w:val="single"/>
        </w:rPr>
        <w:t xml:space="preserve"> </w:t>
      </w:r>
      <w:r w:rsidR="00EA72CF">
        <w:rPr>
          <w:u w:val="single"/>
        </w:rPr>
        <w:t>1</w:t>
      </w:r>
      <w:r w:rsidR="006A7BDD">
        <w:rPr>
          <w:u w:val="single"/>
        </w:rPr>
        <w:t>0</w:t>
      </w:r>
      <w:r w:rsidR="00EA72CF">
        <w:rPr>
          <w:u w:val="single"/>
        </w:rPr>
        <w:t>:</w:t>
      </w:r>
      <w:r w:rsidR="006A7BDD">
        <w:rPr>
          <w:u w:val="single"/>
        </w:rPr>
        <w:t>50</w:t>
      </w:r>
      <w:r w:rsidR="00EA72CF">
        <w:tab/>
        <w:t>Individual</w:t>
      </w:r>
      <w:r w:rsidR="00EA72CF">
        <w:rPr>
          <w:spacing w:val="-2"/>
        </w:rPr>
        <w:t xml:space="preserve"> </w:t>
      </w:r>
      <w:r w:rsidR="00EA72CF">
        <w:t>Competition:</w:t>
      </w:r>
      <w:r w:rsidR="00EA72CF">
        <w:tab/>
      </w:r>
      <w:bookmarkStart w:id="0" w:name="_Hlk86832627"/>
      <w:r w:rsidR="00EA72CF">
        <w:t>Advanced</w:t>
      </w:r>
      <w:r w:rsidR="00EA72CF">
        <w:tab/>
        <w:t>-</w:t>
      </w:r>
      <w:r w:rsidR="00EA72CF">
        <w:tab/>
        <w:t>West</w:t>
      </w:r>
      <w:r w:rsidR="00EA72CF">
        <w:rPr>
          <w:spacing w:val="-1"/>
        </w:rPr>
        <w:t xml:space="preserve"> </w:t>
      </w:r>
      <w:r w:rsidR="00EA72CF">
        <w:t>Gym</w:t>
      </w:r>
    </w:p>
    <w:p w14:paraId="0E394391" w14:textId="77777777" w:rsidR="00EA72CF" w:rsidRDefault="00EA72CF" w:rsidP="00EA72CF">
      <w:pPr>
        <w:pStyle w:val="BodyText"/>
        <w:tabs>
          <w:tab w:val="left" w:pos="6597"/>
          <w:tab w:val="left" w:pos="7317"/>
        </w:tabs>
        <w:ind w:left="4437"/>
      </w:pPr>
      <w:r>
        <w:t>Elementary</w:t>
      </w:r>
      <w:r>
        <w:tab/>
        <w:t>-</w:t>
      </w:r>
      <w:r>
        <w:tab/>
        <w:t>East</w:t>
      </w:r>
      <w:r>
        <w:rPr>
          <w:spacing w:val="-1"/>
        </w:rPr>
        <w:t xml:space="preserve"> </w:t>
      </w:r>
      <w:r>
        <w:t>Gym</w:t>
      </w:r>
    </w:p>
    <w:bookmarkEnd w:id="0"/>
    <w:p w14:paraId="45E1DA0E" w14:textId="77777777" w:rsidR="00EA72CF" w:rsidRDefault="00EA72CF" w:rsidP="00EA72CF">
      <w:pPr>
        <w:pStyle w:val="ListParagraph"/>
        <w:numPr>
          <w:ilvl w:val="0"/>
          <w:numId w:val="1"/>
        </w:numPr>
        <w:tabs>
          <w:tab w:val="left" w:pos="1916"/>
          <w:tab w:val="left" w:pos="1917"/>
        </w:tabs>
        <w:rPr>
          <w:sz w:val="24"/>
        </w:rPr>
      </w:pPr>
      <w:r>
        <w:rPr>
          <w:sz w:val="24"/>
        </w:rPr>
        <w:t>Clearly print your</w:t>
      </w:r>
      <w:r>
        <w:rPr>
          <w:sz w:val="24"/>
          <w:u w:val="thick"/>
        </w:rPr>
        <w:t xml:space="preserve"> </w:t>
      </w:r>
      <w:r>
        <w:rPr>
          <w:b/>
          <w:sz w:val="24"/>
          <w:u w:val="thick"/>
        </w:rPr>
        <w:t>full name and your school</w:t>
      </w:r>
      <w:r>
        <w:rPr>
          <w:b/>
          <w:sz w:val="24"/>
        </w:rPr>
        <w:t xml:space="preserve"> </w:t>
      </w:r>
      <w:r>
        <w:rPr>
          <w:sz w:val="24"/>
        </w:rPr>
        <w:t xml:space="preserve">at the top of </w:t>
      </w:r>
      <w:r>
        <w:rPr>
          <w:b/>
          <w:i/>
          <w:sz w:val="24"/>
          <w:u w:val="thick"/>
        </w:rPr>
        <w:t>every</w:t>
      </w:r>
      <w:r>
        <w:rPr>
          <w:b/>
          <w:i/>
          <w:sz w:val="24"/>
        </w:rPr>
        <w:t xml:space="preserve"> </w:t>
      </w:r>
      <w:r>
        <w:rPr>
          <w:sz w:val="24"/>
        </w:rPr>
        <w:t>page of the</w:t>
      </w:r>
      <w:r>
        <w:rPr>
          <w:spacing w:val="-10"/>
          <w:sz w:val="24"/>
        </w:rPr>
        <w:t xml:space="preserve"> </w:t>
      </w:r>
      <w:r>
        <w:rPr>
          <w:sz w:val="24"/>
        </w:rPr>
        <w:t>exam.</w:t>
      </w:r>
    </w:p>
    <w:p w14:paraId="047736C3" w14:textId="77777777" w:rsidR="00EA72CF" w:rsidRDefault="00EA72CF" w:rsidP="00EA72CF">
      <w:pPr>
        <w:pStyle w:val="ListParagraph"/>
        <w:numPr>
          <w:ilvl w:val="0"/>
          <w:numId w:val="1"/>
        </w:numPr>
        <w:tabs>
          <w:tab w:val="left" w:pos="1916"/>
          <w:tab w:val="left" w:pos="1917"/>
        </w:tabs>
        <w:rPr>
          <w:sz w:val="24"/>
        </w:rPr>
      </w:pPr>
      <w:r>
        <w:rPr>
          <w:sz w:val="24"/>
        </w:rPr>
        <w:t>SHOW ALL WORK. Solutions showing answers only do not earn full</w:t>
      </w:r>
      <w:r>
        <w:rPr>
          <w:spacing w:val="-10"/>
          <w:sz w:val="24"/>
        </w:rPr>
        <w:t xml:space="preserve"> </w:t>
      </w:r>
      <w:r>
        <w:rPr>
          <w:sz w:val="24"/>
        </w:rPr>
        <w:t>credit.</w:t>
      </w:r>
    </w:p>
    <w:p w14:paraId="6C7C8AFD" w14:textId="22EC7ADD" w:rsidR="00EA72CF" w:rsidRDefault="00EA72CF" w:rsidP="00EA72CF">
      <w:pPr>
        <w:pStyle w:val="ListParagraph"/>
        <w:numPr>
          <w:ilvl w:val="0"/>
          <w:numId w:val="1"/>
        </w:numPr>
        <w:tabs>
          <w:tab w:val="left" w:pos="1916"/>
          <w:tab w:val="left" w:pos="1917"/>
        </w:tabs>
        <w:spacing w:line="240" w:lineRule="auto"/>
        <w:ind w:right="305"/>
        <w:rPr>
          <w:sz w:val="24"/>
        </w:rPr>
      </w:pPr>
      <w:r>
        <w:rPr>
          <w:sz w:val="24"/>
        </w:rPr>
        <w:t>When you finish, turn your exam face down on the table and sit quietly until the competition</w:t>
      </w:r>
      <w:r>
        <w:rPr>
          <w:spacing w:val="-13"/>
          <w:sz w:val="24"/>
        </w:rPr>
        <w:t xml:space="preserve"> </w:t>
      </w:r>
      <w:r>
        <w:rPr>
          <w:sz w:val="24"/>
        </w:rPr>
        <w:t>is over at 1</w:t>
      </w:r>
      <w:r w:rsidR="000D5681">
        <w:rPr>
          <w:sz w:val="24"/>
        </w:rPr>
        <w:t>0</w:t>
      </w:r>
      <w:r>
        <w:rPr>
          <w:sz w:val="24"/>
        </w:rPr>
        <w:t>:</w:t>
      </w:r>
      <w:r w:rsidR="000D5681">
        <w:rPr>
          <w:sz w:val="24"/>
        </w:rPr>
        <w:t>50</w:t>
      </w:r>
      <w:r>
        <w:rPr>
          <w:sz w:val="24"/>
        </w:rPr>
        <w:t xml:space="preserve">. </w:t>
      </w:r>
      <w:r w:rsidR="005A7312">
        <w:rPr>
          <w:sz w:val="24"/>
        </w:rPr>
        <w:t xml:space="preserve">When everyone is </w:t>
      </w:r>
      <w:r w:rsidR="000D5681">
        <w:rPr>
          <w:sz w:val="24"/>
        </w:rPr>
        <w:t>finished,</w:t>
      </w:r>
      <w:r w:rsidR="005A7312">
        <w:rPr>
          <w:sz w:val="24"/>
        </w:rPr>
        <w:t xml:space="preserve"> we will collect your test by school</w:t>
      </w:r>
    </w:p>
    <w:p w14:paraId="00ECF5F0" w14:textId="77777777" w:rsidR="00EA72CF" w:rsidRPr="00EA72CF" w:rsidRDefault="00EA72CF" w:rsidP="00EA72CF">
      <w:pPr>
        <w:tabs>
          <w:tab w:val="left" w:pos="1916"/>
          <w:tab w:val="left" w:pos="1917"/>
        </w:tabs>
        <w:spacing w:line="291" w:lineRule="exact"/>
        <w:rPr>
          <w:sz w:val="24"/>
        </w:rPr>
      </w:pPr>
    </w:p>
    <w:p w14:paraId="1DA3AC91" w14:textId="6B03AFD1" w:rsidR="00B73DB1" w:rsidRDefault="003B0E10" w:rsidP="00E6348E">
      <w:pPr>
        <w:pStyle w:val="BodyText"/>
        <w:tabs>
          <w:tab w:val="left" w:pos="1556"/>
        </w:tabs>
        <w:spacing w:before="185"/>
      </w:pPr>
      <w:r>
        <w:rPr>
          <w:u w:val="single"/>
        </w:rPr>
        <w:t>11:</w:t>
      </w:r>
      <w:r w:rsidR="006A7BDD">
        <w:rPr>
          <w:u w:val="single"/>
        </w:rPr>
        <w:t>00 – 12:15</w:t>
      </w:r>
      <w:r>
        <w:tab/>
        <w:t>Lunch in Whitney Commons Café, University</w:t>
      </w:r>
      <w:r>
        <w:rPr>
          <w:spacing w:val="-9"/>
        </w:rPr>
        <w:t xml:space="preserve"> </w:t>
      </w:r>
      <w:r>
        <w:t>Center.</w:t>
      </w:r>
      <w:r w:rsidR="00E6348E" w:rsidRPr="00E6348E">
        <w:t xml:space="preserve"> </w:t>
      </w:r>
      <w:r w:rsidR="00E6348E">
        <w:t xml:space="preserve">Students can tour campus and visit the Campus Store in the University Center during the lunch break. </w:t>
      </w:r>
    </w:p>
    <w:p w14:paraId="0235D98B" w14:textId="00DCFC7E" w:rsidR="00B73DB1" w:rsidRDefault="00272592" w:rsidP="00E6348E">
      <w:pPr>
        <w:pStyle w:val="BodyText"/>
        <w:spacing w:before="183"/>
        <w:ind w:right="250"/>
      </w:pPr>
      <w:r>
        <w:rPr>
          <w:u w:val="single"/>
        </w:rPr>
        <w:t>12:</w:t>
      </w:r>
      <w:r w:rsidR="00E6348E">
        <w:rPr>
          <w:u w:val="single"/>
        </w:rPr>
        <w:t xml:space="preserve">15 – 1:00 </w:t>
      </w:r>
      <w:r w:rsidR="003B0E10">
        <w:tab/>
      </w:r>
      <w:r w:rsidR="00E6348E">
        <w:t xml:space="preserve"> </w:t>
      </w:r>
      <w:proofErr w:type="spellStart"/>
      <w:r w:rsidR="00E6348E">
        <w:t>Fabiani</w:t>
      </w:r>
      <w:proofErr w:type="spellEnd"/>
      <w:r w:rsidR="00E6348E">
        <w:t xml:space="preserve"> Theater - Admission staff &amp; Math Department Presentation</w:t>
      </w:r>
    </w:p>
    <w:p w14:paraId="56077122" w14:textId="0C867411" w:rsidR="00B73DB1" w:rsidRDefault="003B0E10">
      <w:pPr>
        <w:pStyle w:val="BodyText"/>
        <w:tabs>
          <w:tab w:val="left" w:pos="1556"/>
          <w:tab w:val="left" w:pos="2996"/>
          <w:tab w:val="left" w:pos="3716"/>
        </w:tabs>
        <w:spacing w:before="185" w:line="398" w:lineRule="auto"/>
        <w:ind w:right="2213"/>
      </w:pPr>
      <w:r>
        <w:rPr>
          <w:u w:val="single"/>
        </w:rPr>
        <w:t>1:</w:t>
      </w:r>
      <w:r w:rsidR="00E6348E">
        <w:rPr>
          <w:u w:val="single"/>
        </w:rPr>
        <w:t>0</w:t>
      </w:r>
      <w:r w:rsidR="000E1126">
        <w:rPr>
          <w:u w:val="single"/>
        </w:rPr>
        <w:t>0</w:t>
      </w:r>
      <w:r w:rsidR="00E6348E">
        <w:tab/>
      </w:r>
      <w:r>
        <w:t>Awards</w:t>
      </w:r>
      <w:r w:rsidR="00E6348E">
        <w:t xml:space="preserve"> &amp; Departure </w:t>
      </w:r>
    </w:p>
    <w:p w14:paraId="768C0A5A" w14:textId="77777777" w:rsidR="00894741" w:rsidRDefault="00894741">
      <w:pPr>
        <w:spacing w:line="398" w:lineRule="auto"/>
      </w:pPr>
    </w:p>
    <w:p w14:paraId="75761933" w14:textId="77777777" w:rsidR="00894741" w:rsidRDefault="00894741" w:rsidP="00894741">
      <w:pPr>
        <w:pStyle w:val="BodyText"/>
        <w:spacing w:line="264" w:lineRule="exact"/>
        <w:ind w:left="932" w:right="924"/>
        <w:jc w:val="center"/>
      </w:pPr>
      <w:r>
        <w:t>Thanks for coming. We hope you enjoyed the competition.</w:t>
      </w:r>
    </w:p>
    <w:p w14:paraId="13180DB8" w14:textId="4A3FF89F" w:rsidR="00894741" w:rsidRDefault="00894741" w:rsidP="00E6348E">
      <w:pPr>
        <w:pStyle w:val="BodyText"/>
        <w:spacing w:line="275" w:lineRule="exact"/>
        <w:ind w:left="932" w:right="924"/>
        <w:jc w:val="center"/>
        <w:sectPr w:rsidR="00894741" w:rsidSect="00D0108F">
          <w:headerReference w:type="default" r:id="rId8"/>
          <w:type w:val="continuous"/>
          <w:pgSz w:w="12240" w:h="15840"/>
          <w:pgMar w:top="432" w:right="446" w:bottom="274" w:left="461" w:header="547" w:footer="720" w:gutter="0"/>
          <w:cols w:space="720"/>
        </w:sectPr>
      </w:pPr>
      <w:r>
        <w:t>It was a pleasure to have you on our campu</w:t>
      </w:r>
      <w:r w:rsidR="00E6348E">
        <w:t>s</w:t>
      </w:r>
    </w:p>
    <w:p w14:paraId="1CFFB633" w14:textId="36763964" w:rsidR="00B73DB1" w:rsidRDefault="00B73DB1" w:rsidP="00E6348E">
      <w:pPr>
        <w:pStyle w:val="Heading3"/>
        <w:spacing w:before="195"/>
        <w:ind w:left="0" w:right="924"/>
      </w:pPr>
    </w:p>
    <w:sectPr w:rsidR="00B73DB1">
      <w:pgSz w:w="12240" w:h="15840"/>
      <w:pgMar w:top="860" w:right="440" w:bottom="280" w:left="460" w:header="54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C5FFC" w14:textId="77777777" w:rsidR="00F57494" w:rsidRDefault="00F57494">
      <w:r>
        <w:separator/>
      </w:r>
    </w:p>
  </w:endnote>
  <w:endnote w:type="continuationSeparator" w:id="0">
    <w:p w14:paraId="18955335" w14:textId="77777777" w:rsidR="00F57494" w:rsidRDefault="00F57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9BC31" w14:textId="77777777" w:rsidR="00F57494" w:rsidRDefault="00F57494">
      <w:r>
        <w:separator/>
      </w:r>
    </w:p>
  </w:footnote>
  <w:footnote w:type="continuationSeparator" w:id="0">
    <w:p w14:paraId="5B619856" w14:textId="77777777" w:rsidR="00F57494" w:rsidRDefault="00F574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8D1BE" w14:textId="26538ADD" w:rsidR="00B73DB1" w:rsidRDefault="00B73DB1">
    <w:pPr>
      <w:pStyle w:val="BodyText"/>
      <w:spacing w:line="14" w:lineRule="auto"/>
      <w:ind w:left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DC575F"/>
    <w:multiLevelType w:val="hybridMultilevel"/>
    <w:tmpl w:val="287A5F3C"/>
    <w:lvl w:ilvl="0" w:tplc="F4FAD55E">
      <w:numFmt w:val="bullet"/>
      <w:lvlText w:val=""/>
      <w:lvlJc w:val="left"/>
      <w:pPr>
        <w:ind w:left="19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9E216C8">
      <w:numFmt w:val="bullet"/>
      <w:lvlText w:val="•"/>
      <w:lvlJc w:val="left"/>
      <w:pPr>
        <w:ind w:left="2862" w:hanging="360"/>
      </w:pPr>
      <w:rPr>
        <w:rFonts w:hint="default"/>
        <w:lang w:val="en-US" w:eastAsia="en-US" w:bidi="en-US"/>
      </w:rPr>
    </w:lvl>
    <w:lvl w:ilvl="2" w:tplc="5E2C4168">
      <w:numFmt w:val="bullet"/>
      <w:lvlText w:val="•"/>
      <w:lvlJc w:val="left"/>
      <w:pPr>
        <w:ind w:left="3804" w:hanging="360"/>
      </w:pPr>
      <w:rPr>
        <w:rFonts w:hint="default"/>
        <w:lang w:val="en-US" w:eastAsia="en-US" w:bidi="en-US"/>
      </w:rPr>
    </w:lvl>
    <w:lvl w:ilvl="3" w:tplc="C52CBDE8">
      <w:numFmt w:val="bullet"/>
      <w:lvlText w:val="•"/>
      <w:lvlJc w:val="left"/>
      <w:pPr>
        <w:ind w:left="4746" w:hanging="360"/>
      </w:pPr>
      <w:rPr>
        <w:rFonts w:hint="default"/>
        <w:lang w:val="en-US" w:eastAsia="en-US" w:bidi="en-US"/>
      </w:rPr>
    </w:lvl>
    <w:lvl w:ilvl="4" w:tplc="06E4BC82">
      <w:numFmt w:val="bullet"/>
      <w:lvlText w:val="•"/>
      <w:lvlJc w:val="left"/>
      <w:pPr>
        <w:ind w:left="5688" w:hanging="360"/>
      </w:pPr>
      <w:rPr>
        <w:rFonts w:hint="default"/>
        <w:lang w:val="en-US" w:eastAsia="en-US" w:bidi="en-US"/>
      </w:rPr>
    </w:lvl>
    <w:lvl w:ilvl="5" w:tplc="63C050FC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en-US"/>
      </w:rPr>
    </w:lvl>
    <w:lvl w:ilvl="6" w:tplc="65725524">
      <w:numFmt w:val="bullet"/>
      <w:lvlText w:val="•"/>
      <w:lvlJc w:val="left"/>
      <w:pPr>
        <w:ind w:left="7572" w:hanging="360"/>
      </w:pPr>
      <w:rPr>
        <w:rFonts w:hint="default"/>
        <w:lang w:val="en-US" w:eastAsia="en-US" w:bidi="en-US"/>
      </w:rPr>
    </w:lvl>
    <w:lvl w:ilvl="7" w:tplc="9CB8C6A4">
      <w:numFmt w:val="bullet"/>
      <w:lvlText w:val="•"/>
      <w:lvlJc w:val="left"/>
      <w:pPr>
        <w:ind w:left="8514" w:hanging="360"/>
      </w:pPr>
      <w:rPr>
        <w:rFonts w:hint="default"/>
        <w:lang w:val="en-US" w:eastAsia="en-US" w:bidi="en-US"/>
      </w:rPr>
    </w:lvl>
    <w:lvl w:ilvl="8" w:tplc="04BE5E4A">
      <w:numFmt w:val="bullet"/>
      <w:lvlText w:val="•"/>
      <w:lvlJc w:val="left"/>
      <w:pPr>
        <w:ind w:left="9456" w:hanging="360"/>
      </w:pPr>
      <w:rPr>
        <w:rFonts w:hint="default"/>
        <w:lang w:val="en-US" w:eastAsia="en-US" w:bidi="en-US"/>
      </w:rPr>
    </w:lvl>
  </w:abstractNum>
  <w:num w:numId="1" w16cid:durableId="1366178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DUxMrawsDQ2NjBU0lEKTi0uzszPAykwqgUARwU7iCwAAAA="/>
  </w:docVars>
  <w:rsids>
    <w:rsidRoot w:val="00B73DB1"/>
    <w:rsid w:val="0000681E"/>
    <w:rsid w:val="0001799B"/>
    <w:rsid w:val="000D5681"/>
    <w:rsid w:val="000D7682"/>
    <w:rsid w:val="000E1126"/>
    <w:rsid w:val="00117117"/>
    <w:rsid w:val="00134347"/>
    <w:rsid w:val="00175B71"/>
    <w:rsid w:val="001F4F15"/>
    <w:rsid w:val="00272592"/>
    <w:rsid w:val="002F7E30"/>
    <w:rsid w:val="00395AF5"/>
    <w:rsid w:val="003B0E10"/>
    <w:rsid w:val="00425C0A"/>
    <w:rsid w:val="004D1D96"/>
    <w:rsid w:val="0052413B"/>
    <w:rsid w:val="005A7312"/>
    <w:rsid w:val="00603C3F"/>
    <w:rsid w:val="006042BB"/>
    <w:rsid w:val="00666CA2"/>
    <w:rsid w:val="006A7BDD"/>
    <w:rsid w:val="006F14BC"/>
    <w:rsid w:val="007636D4"/>
    <w:rsid w:val="00772A58"/>
    <w:rsid w:val="007B4A92"/>
    <w:rsid w:val="007C2102"/>
    <w:rsid w:val="007C7192"/>
    <w:rsid w:val="007E4B3D"/>
    <w:rsid w:val="0088423B"/>
    <w:rsid w:val="00894741"/>
    <w:rsid w:val="008C4694"/>
    <w:rsid w:val="008D7109"/>
    <w:rsid w:val="009D67F6"/>
    <w:rsid w:val="00A6506E"/>
    <w:rsid w:val="00A72DB3"/>
    <w:rsid w:val="00AC2ACB"/>
    <w:rsid w:val="00AE3D7A"/>
    <w:rsid w:val="00AF0EB2"/>
    <w:rsid w:val="00B73DB1"/>
    <w:rsid w:val="00BA2F7F"/>
    <w:rsid w:val="00BD1BA0"/>
    <w:rsid w:val="00C508A5"/>
    <w:rsid w:val="00CC4478"/>
    <w:rsid w:val="00CF45B3"/>
    <w:rsid w:val="00D0108F"/>
    <w:rsid w:val="00D43F8A"/>
    <w:rsid w:val="00E02B94"/>
    <w:rsid w:val="00E6348E"/>
    <w:rsid w:val="00EA72CF"/>
    <w:rsid w:val="00ED5852"/>
    <w:rsid w:val="00EE4162"/>
    <w:rsid w:val="00EF37F7"/>
    <w:rsid w:val="00F40B54"/>
    <w:rsid w:val="00F57494"/>
    <w:rsid w:val="00FF7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E5AC6BB"/>
  <w15:docId w15:val="{C1440B87-8C50-461A-B499-10C7A9751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20" w:hanging="2718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1"/>
    <w:qFormat/>
    <w:pPr>
      <w:spacing w:before="5"/>
      <w:ind w:left="83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624"/>
      <w:outlineLvl w:val="2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6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93" w:lineRule="exact"/>
      <w:ind w:left="1916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068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681E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68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681E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7th Annual Tri-State University Mathematics Competition</vt:lpstr>
    </vt:vector>
  </TitlesOfParts>
  <Company>Trine University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th Annual Tri-State University Mathematics Competition</dc:title>
  <dc:creator>Math CS Department</dc:creator>
  <cp:lastModifiedBy>Hollinger, Sydney</cp:lastModifiedBy>
  <cp:revision>32</cp:revision>
  <cp:lastPrinted>2022-10-11T14:58:00Z</cp:lastPrinted>
  <dcterms:created xsi:type="dcterms:W3CDTF">2019-10-11T15:42:00Z</dcterms:created>
  <dcterms:modified xsi:type="dcterms:W3CDTF">2023-09-26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9-18T00:00:00Z</vt:filetime>
  </property>
</Properties>
</file>